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25E8D" w14:textId="77777777" w:rsidR="00AD14F8" w:rsidRPr="00AD14F8" w:rsidRDefault="00AD14F8" w:rsidP="00173A43">
      <w:pPr>
        <w:pStyle w:val="Title"/>
        <w:rPr>
          <w:rFonts w:ascii="Arial Black" w:hAnsi="Arial Black" w:cs="Arial"/>
          <w:sz w:val="40"/>
          <w:szCs w:val="40"/>
        </w:rPr>
      </w:pPr>
      <w:r w:rsidRPr="00AD14F8">
        <w:rPr>
          <w:rFonts w:ascii="Arial Black" w:hAnsi="Arial Black" w:cs="Arial"/>
          <w:sz w:val="40"/>
          <w:szCs w:val="40"/>
        </w:rPr>
        <w:t xml:space="preserve">Concours de </w:t>
      </w:r>
      <w:proofErr w:type="spellStart"/>
      <w:r w:rsidRPr="00AD14F8">
        <w:rPr>
          <w:rFonts w:ascii="Arial Black" w:hAnsi="Arial Black" w:cs="Arial"/>
          <w:sz w:val="40"/>
          <w:szCs w:val="40"/>
        </w:rPr>
        <w:t>création</w:t>
      </w:r>
      <w:proofErr w:type="spellEnd"/>
      <w:r w:rsidRPr="00AD14F8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AD14F8">
        <w:rPr>
          <w:rFonts w:ascii="Arial Black" w:hAnsi="Arial Black" w:cs="Arial"/>
          <w:sz w:val="40"/>
          <w:szCs w:val="40"/>
        </w:rPr>
        <w:t>littéraire</w:t>
      </w:r>
      <w:proofErr w:type="spellEnd"/>
      <w:r w:rsidRPr="00AD14F8">
        <w:rPr>
          <w:rFonts w:ascii="Arial Black" w:hAnsi="Arial Black" w:cs="Arial"/>
          <w:sz w:val="40"/>
          <w:szCs w:val="40"/>
        </w:rPr>
        <w:t xml:space="preserve"> braille 2020</w:t>
      </w:r>
    </w:p>
    <w:p w14:paraId="52B41D24" w14:textId="3B9E3A34" w:rsidR="00173A43" w:rsidRPr="00002F75" w:rsidRDefault="00AD14F8" w:rsidP="00173A43">
      <w:pPr>
        <w:pStyle w:val="Title"/>
        <w:rPr>
          <w:rFonts w:ascii="Arial Black" w:hAnsi="Arial Black" w:cs="Arial"/>
          <w:sz w:val="36"/>
          <w:szCs w:val="36"/>
        </w:rPr>
      </w:pPr>
      <w:proofErr w:type="spellStart"/>
      <w:r w:rsidRPr="00AD14F8">
        <w:rPr>
          <w:rFonts w:ascii="Arial Black" w:hAnsi="Arial Black" w:cs="Arial"/>
          <w:sz w:val="36"/>
          <w:szCs w:val="36"/>
        </w:rPr>
        <w:t>Formulaire</w:t>
      </w:r>
      <w:proofErr w:type="spellEnd"/>
      <w:r w:rsidRPr="00AD14F8">
        <w:rPr>
          <w:rFonts w:ascii="Arial Black" w:hAnsi="Arial Black" w:cs="Arial"/>
          <w:sz w:val="36"/>
          <w:szCs w:val="36"/>
        </w:rPr>
        <w:t xml:space="preserve"> </w:t>
      </w:r>
      <w:proofErr w:type="spellStart"/>
      <w:r w:rsidRPr="00AD14F8">
        <w:rPr>
          <w:rFonts w:ascii="Arial Black" w:hAnsi="Arial Black" w:cs="Arial"/>
          <w:sz w:val="36"/>
          <w:szCs w:val="36"/>
        </w:rPr>
        <w:t>d’inscription</w:t>
      </w:r>
      <w:proofErr w:type="spellEnd"/>
    </w:p>
    <w:p w14:paraId="62CED3E7" w14:textId="02DC9D01" w:rsidR="00173A43" w:rsidRPr="00173A43" w:rsidRDefault="00AD14F8" w:rsidP="00173A43">
      <w:pPr>
        <w:spacing w:before="240"/>
        <w:rPr>
          <w:rFonts w:ascii="Arial" w:hAnsi="Arial" w:cs="Arial"/>
          <w:sz w:val="28"/>
          <w:szCs w:val="28"/>
        </w:rPr>
      </w:pPr>
      <w:proofErr w:type="spellStart"/>
      <w:r w:rsidRPr="00AD14F8">
        <w:rPr>
          <w:rFonts w:ascii="Arial" w:hAnsi="Arial" w:cs="Arial"/>
          <w:sz w:val="28"/>
          <w:szCs w:val="28"/>
        </w:rPr>
        <w:t>Veuillez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imprim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s deux pages de </w:t>
      </w:r>
      <w:proofErr w:type="spellStart"/>
      <w:r w:rsidRPr="00AD14F8">
        <w:rPr>
          <w:rFonts w:ascii="Arial" w:hAnsi="Arial" w:cs="Arial"/>
          <w:sz w:val="28"/>
          <w:szCs w:val="28"/>
        </w:rPr>
        <w:t>c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AD14F8">
        <w:rPr>
          <w:rFonts w:ascii="Arial" w:hAnsi="Arial" w:cs="Arial"/>
          <w:sz w:val="28"/>
          <w:szCs w:val="28"/>
        </w:rPr>
        <w:t>inscr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AD14F8">
        <w:rPr>
          <w:rFonts w:ascii="Arial" w:hAnsi="Arial" w:cs="Arial"/>
          <w:sz w:val="28"/>
          <w:szCs w:val="28"/>
        </w:rPr>
        <w:t>renseignement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requi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. </w:t>
      </w:r>
      <w:proofErr w:type="spellStart"/>
      <w:r w:rsidRPr="00AD14F8">
        <w:rPr>
          <w:rFonts w:ascii="Arial" w:hAnsi="Arial" w:cs="Arial"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doit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appos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sa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signature (</w:t>
      </w:r>
      <w:proofErr w:type="spellStart"/>
      <w:r w:rsidRPr="00AD14F8">
        <w:rPr>
          <w:rFonts w:ascii="Arial" w:hAnsi="Arial" w:cs="Arial"/>
          <w:sz w:val="28"/>
          <w:szCs w:val="28"/>
        </w:rPr>
        <w:t>ou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se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initiale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) au bas du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d’inscriptio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qui </w:t>
      </w:r>
      <w:proofErr w:type="spellStart"/>
      <w:r w:rsidRPr="00AD14F8">
        <w:rPr>
          <w:rFonts w:ascii="Arial" w:hAnsi="Arial" w:cs="Arial"/>
          <w:sz w:val="28"/>
          <w:szCs w:val="28"/>
        </w:rPr>
        <w:t>doit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accompagn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 </w:t>
      </w:r>
      <w:proofErr w:type="spellStart"/>
      <w:r w:rsidRPr="00AD14F8">
        <w:rPr>
          <w:rFonts w:ascii="Arial" w:hAnsi="Arial" w:cs="Arial"/>
          <w:sz w:val="28"/>
          <w:szCs w:val="28"/>
        </w:rPr>
        <w:t>text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braille. Si le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d’inscriptio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st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rempli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braille, </w:t>
      </w:r>
      <w:proofErr w:type="spellStart"/>
      <w:r w:rsidRPr="00AD14F8">
        <w:rPr>
          <w:rFonts w:ascii="Arial" w:hAnsi="Arial" w:cs="Arial"/>
          <w:sz w:val="28"/>
          <w:szCs w:val="28"/>
        </w:rPr>
        <w:t>veuillez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aussi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 faire </w:t>
      </w:r>
      <w:proofErr w:type="spellStart"/>
      <w:r w:rsidRPr="00AD14F8">
        <w:rPr>
          <w:rFonts w:ascii="Arial" w:hAnsi="Arial" w:cs="Arial"/>
          <w:sz w:val="28"/>
          <w:szCs w:val="28"/>
        </w:rPr>
        <w:t>parveni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version </w:t>
      </w:r>
      <w:proofErr w:type="spellStart"/>
      <w:r w:rsidRPr="00AD14F8">
        <w:rPr>
          <w:rFonts w:ascii="Arial" w:hAnsi="Arial" w:cs="Arial"/>
          <w:sz w:val="28"/>
          <w:szCs w:val="28"/>
        </w:rPr>
        <w:t>imprimée</w:t>
      </w:r>
      <w:proofErr w:type="spellEnd"/>
      <w:r w:rsidRPr="00AD14F8">
        <w:rPr>
          <w:rFonts w:ascii="Arial" w:hAnsi="Arial" w:cs="Arial"/>
          <w:sz w:val="28"/>
          <w:szCs w:val="28"/>
        </w:rPr>
        <w:t>.</w:t>
      </w:r>
    </w:p>
    <w:p w14:paraId="3F1F31E4" w14:textId="688CC693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r w:rsidRPr="00AD14F8">
        <w:rPr>
          <w:rFonts w:ascii="Arial" w:hAnsi="Arial" w:cs="Arial"/>
          <w:b/>
          <w:bCs/>
          <w:sz w:val="28"/>
          <w:szCs w:val="28"/>
        </w:rPr>
        <w:t xml:space="preserve">Nom de </w:t>
      </w: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="00173A43" w:rsidRPr="00173A43">
        <w:rPr>
          <w:rFonts w:ascii="Arial" w:hAnsi="Arial" w:cs="Arial"/>
          <w:sz w:val="28"/>
          <w:szCs w:val="28"/>
        </w:rPr>
        <w:t xml:space="preserve"> ______________________________________</w:t>
      </w:r>
    </w:p>
    <w:p w14:paraId="2AC9DBA2" w14:textId="6D70EF67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Adress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_________________</w:t>
      </w:r>
    </w:p>
    <w:p w14:paraId="1CFBAD98" w14:textId="77777777" w:rsidR="00173A43" w:rsidRPr="00173A43" w:rsidRDefault="00173A43" w:rsidP="00173A43">
      <w:pPr>
        <w:rPr>
          <w:rFonts w:ascii="Arial" w:hAnsi="Arial" w:cs="Arial"/>
          <w:sz w:val="28"/>
          <w:szCs w:val="28"/>
        </w:rPr>
      </w:pPr>
      <w:r w:rsidRPr="00173A43">
        <w:rPr>
          <w:rFonts w:ascii="Arial" w:hAnsi="Arial" w:cs="Arial"/>
          <w:sz w:val="28"/>
          <w:szCs w:val="28"/>
        </w:rPr>
        <w:t>____________________________________________________</w:t>
      </w:r>
    </w:p>
    <w:p w14:paraId="7E3F6E97" w14:textId="215A15D4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Téléphon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_______________</w:t>
      </w:r>
    </w:p>
    <w:p w14:paraId="539CC4B8" w14:textId="0064A29E" w:rsidR="004D3FE2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Courriel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du </w:t>
      </w:r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parent :</w:t>
      </w:r>
      <w:proofErr w:type="gram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</w:t>
      </w:r>
    </w:p>
    <w:p w14:paraId="46E42C74" w14:textId="00E93036" w:rsidR="00173A43" w:rsidRPr="00173A43" w:rsidRDefault="004D3FE2" w:rsidP="00173A43">
      <w:pPr>
        <w:rPr>
          <w:rFonts w:ascii="Arial" w:hAnsi="Arial" w:cs="Arial"/>
          <w:sz w:val="28"/>
          <w:szCs w:val="28"/>
        </w:rPr>
      </w:pP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Courriel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enseignan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spécialis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</w:t>
      </w:r>
    </w:p>
    <w:p w14:paraId="7224AFF3" w14:textId="2ACB5BDF" w:rsidR="00002F75" w:rsidRDefault="004D3FE2" w:rsidP="00002F75">
      <w:pPr>
        <w:rPr>
          <w:rFonts w:ascii="Arial" w:hAnsi="Arial" w:cs="Arial"/>
          <w:sz w:val="28"/>
          <w:szCs w:val="28"/>
        </w:rPr>
      </w:pP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Niveau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(au 31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mai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2020</w:t>
      </w:r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)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</w:t>
      </w:r>
    </w:p>
    <w:p w14:paraId="1B328F25" w14:textId="77777777" w:rsidR="004D3FE2" w:rsidRDefault="004D3FE2" w:rsidP="004D3FE2">
      <w:p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b/>
          <w:bCs/>
          <w:sz w:val="28"/>
          <w:szCs w:val="28"/>
        </w:rPr>
        <w:t xml:space="preserve">Si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ppartien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à un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niveau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indiquer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ci-dessous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fin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que son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soi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jug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 manière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approprié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</w:p>
    <w:p w14:paraId="48C0682D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1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maternelle-2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06CED6E8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2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3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5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111F30FF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3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6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8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520B09C9" w14:textId="77777777" w:rsid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4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9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12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4B212BF0" w14:textId="40079B3C" w:rsidR="004D3FE2" w:rsidRDefault="004D3FE2" w:rsidP="004D3FE2">
      <w:p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b/>
          <w:bCs/>
          <w:sz w:val="28"/>
          <w:szCs w:val="28"/>
        </w:rPr>
        <w:t xml:space="preserve">Type de braille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utilis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cocher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un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s cases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suivantes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>.)</w:t>
      </w:r>
    </w:p>
    <w:p w14:paraId="589C2CB2" w14:textId="77777777" w:rsid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intégral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1D40080F" w14:textId="77777777" w:rsid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052B7546" w14:textId="5784D083" w:rsidR="004D3FE2" w:rsidRP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partielleme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25BC5E66" w14:textId="7E7376B8" w:rsidR="00173A43" w:rsidRDefault="004D3FE2" w:rsidP="00173A43">
      <w:p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lastRenderedPageBreak/>
        <w:t>(</w:t>
      </w:r>
      <w:proofErr w:type="spellStart"/>
      <w:r w:rsidRPr="004D3FE2">
        <w:rPr>
          <w:rFonts w:ascii="Arial" w:hAnsi="Arial" w:cs="Arial"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inclur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un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lettr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sz w:val="28"/>
          <w:szCs w:val="28"/>
        </w:rPr>
        <w:t>l’enseigna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ans le </w:t>
      </w:r>
      <w:proofErr w:type="spellStart"/>
      <w:r w:rsidRPr="004D3FE2">
        <w:rPr>
          <w:rFonts w:ascii="Arial" w:hAnsi="Arial" w:cs="Arial"/>
          <w:sz w:val="28"/>
          <w:szCs w:val="28"/>
        </w:rPr>
        <w:t>cas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sz w:val="28"/>
          <w:szCs w:val="28"/>
        </w:rPr>
        <w:t>l’utilisation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u braille </w:t>
      </w:r>
      <w:proofErr w:type="spellStart"/>
      <w:r w:rsidRPr="004D3FE2">
        <w:rPr>
          <w:rFonts w:ascii="Arial" w:hAnsi="Arial" w:cs="Arial"/>
          <w:sz w:val="28"/>
          <w:szCs w:val="28"/>
        </w:rPr>
        <w:t>partielleme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>.)</w:t>
      </w:r>
    </w:p>
    <w:p w14:paraId="5E3D680D" w14:textId="77777777" w:rsidR="00830CFF" w:rsidRDefault="00830CFF" w:rsidP="00830CFF">
      <w:p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atégori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830CFF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che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u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s cases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suivante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>.)</w:t>
      </w:r>
    </w:p>
    <w:p w14:paraId="42C68366" w14:textId="77777777" w:rsidR="00830CFF" w:rsidRDefault="00830CFF" w:rsidP="00830CFF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essai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</w:p>
    <w:p w14:paraId="3ABE2FA3" w14:textId="1D362F6F" w:rsidR="00830CFF" w:rsidRPr="00830CFF" w:rsidRDefault="00830CFF" w:rsidP="00830CFF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sz w:val="28"/>
          <w:szCs w:val="28"/>
        </w:rPr>
        <w:t>Poème</w:t>
      </w:r>
      <w:proofErr w:type="spellEnd"/>
    </w:p>
    <w:p w14:paraId="50F7DCCD" w14:textId="77777777" w:rsidR="00830CFF" w:rsidRDefault="00830CFF" w:rsidP="00173A43">
      <w:pPr>
        <w:rPr>
          <w:rFonts w:ascii="Arial" w:hAnsi="Arial" w:cs="Arial"/>
          <w:b/>
          <w:bCs/>
          <w:sz w:val="28"/>
          <w:szCs w:val="28"/>
        </w:rPr>
      </w:pP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J’ai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bien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mpri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l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èglemen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concours. J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décla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voi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écr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oèm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seul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. C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oèm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n’es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pas la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pi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u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d’u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erson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et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il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n’es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pas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iré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’un livr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ou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source.</w:t>
      </w:r>
    </w:p>
    <w:p w14:paraId="637AED37" w14:textId="350E0E82" w:rsidR="00173A43" w:rsidRDefault="00830CFF" w:rsidP="00173A43">
      <w:pPr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b/>
          <w:bCs/>
          <w:sz w:val="28"/>
          <w:szCs w:val="28"/>
        </w:rPr>
        <w:t>S</w:t>
      </w:r>
      <w:bookmarkStart w:id="0" w:name="_GoBack"/>
      <w:bookmarkEnd w:id="0"/>
      <w:r w:rsidRPr="00830CFF">
        <w:rPr>
          <w:rFonts w:ascii="Arial" w:hAnsi="Arial" w:cs="Arial"/>
          <w:b/>
          <w:bCs/>
          <w:sz w:val="28"/>
          <w:szCs w:val="28"/>
        </w:rPr>
        <w:t>ignature (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initiale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) de </w:t>
      </w:r>
      <w:proofErr w:type="spellStart"/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</w:t>
      </w:r>
    </w:p>
    <w:p w14:paraId="4CD5AB78" w14:textId="77777777" w:rsidR="005C5DE9" w:rsidRPr="00830CFF" w:rsidRDefault="005C5DE9" w:rsidP="00173A43">
      <w:pPr>
        <w:rPr>
          <w:rFonts w:ascii="Arial" w:hAnsi="Arial" w:cs="Arial"/>
          <w:b/>
          <w:bCs/>
          <w:sz w:val="28"/>
          <w:szCs w:val="28"/>
        </w:rPr>
      </w:pPr>
    </w:p>
    <w:p w14:paraId="3FA968E9" w14:textId="77777777" w:rsidR="00830CFF" w:rsidRPr="00830CFF" w:rsidRDefault="00830CFF" w:rsidP="00173A43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830CFF">
        <w:rPr>
          <w:rFonts w:ascii="Arial" w:hAnsi="Arial" w:cs="Arial"/>
          <w:b/>
          <w:bCs/>
          <w:sz w:val="28"/>
          <w:szCs w:val="28"/>
        </w:rPr>
        <w:t xml:space="preserve">Fair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arveni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à :</w:t>
      </w:r>
      <w:proofErr w:type="gram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r w:rsidRPr="00830CFF">
        <w:rPr>
          <w:rFonts w:ascii="Arial" w:hAnsi="Arial" w:cs="Arial"/>
          <w:b/>
          <w:bCs/>
          <w:sz w:val="28"/>
          <w:szCs w:val="28"/>
        </w:rPr>
        <w:tab/>
      </w:r>
    </w:p>
    <w:p w14:paraId="7DEB4319" w14:textId="680FC299" w:rsidR="00173A43" w:rsidRPr="00830CFF" w:rsidRDefault="00173A43" w:rsidP="00173A43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Karen Brophey</w:t>
      </w:r>
    </w:p>
    <w:p w14:paraId="6E01DB6A" w14:textId="77777777" w:rsidR="00830CFF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 xml:space="preserve">Concours de </w:t>
      </w:r>
      <w:proofErr w:type="spellStart"/>
      <w:r w:rsidRPr="00830CFF">
        <w:rPr>
          <w:rFonts w:ascii="Arial" w:hAnsi="Arial" w:cs="Arial"/>
          <w:sz w:val="28"/>
          <w:szCs w:val="28"/>
        </w:rPr>
        <w:t>création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littéraire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braille 2020</w:t>
      </w:r>
    </w:p>
    <w:p w14:paraId="584B57EF" w14:textId="77777777" w:rsidR="00830CFF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1929, avenue Bayview</w:t>
      </w:r>
    </w:p>
    <w:p w14:paraId="6F15C21B" w14:textId="5D79515A" w:rsidR="00173A43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Toronto (Ontario) M4G 3E8</w:t>
      </w:r>
    </w:p>
    <w:sectPr w:rsidR="00173A43" w:rsidRPr="00830CFF" w:rsidSect="00E62DC9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B9E10" w14:textId="77777777" w:rsidR="00586DE9" w:rsidRDefault="00586DE9" w:rsidP="005D260D">
      <w:pPr>
        <w:spacing w:after="0" w:line="240" w:lineRule="auto"/>
      </w:pPr>
      <w:r>
        <w:separator/>
      </w:r>
    </w:p>
  </w:endnote>
  <w:endnote w:type="continuationSeparator" w:id="0">
    <w:p w14:paraId="37727676" w14:textId="77777777" w:rsidR="00586DE9" w:rsidRDefault="00586DE9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8748146"/>
      <w:docPartObj>
        <w:docPartGallery w:val="Page Numbers (Bottom of Page)"/>
        <w:docPartUnique/>
      </w:docPartObj>
    </w:sdtPr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DB553" w14:textId="77777777" w:rsidR="00586DE9" w:rsidRDefault="00586DE9" w:rsidP="005D260D">
      <w:pPr>
        <w:spacing w:after="0" w:line="240" w:lineRule="auto"/>
      </w:pPr>
      <w:r>
        <w:separator/>
      </w:r>
    </w:p>
  </w:footnote>
  <w:footnote w:type="continuationSeparator" w:id="0">
    <w:p w14:paraId="37CCB3B5" w14:textId="77777777" w:rsidR="00586DE9" w:rsidRDefault="00586DE9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676F7"/>
    <w:multiLevelType w:val="hybridMultilevel"/>
    <w:tmpl w:val="59384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9E4B03"/>
    <w:multiLevelType w:val="hybridMultilevel"/>
    <w:tmpl w:val="D330984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814AB"/>
    <w:multiLevelType w:val="hybridMultilevel"/>
    <w:tmpl w:val="4CD601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A90777"/>
    <w:multiLevelType w:val="hybridMultilevel"/>
    <w:tmpl w:val="1C02D4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6"/>
  </w:num>
  <w:num w:numId="5">
    <w:abstractNumId w:val="3"/>
  </w:num>
  <w:num w:numId="6">
    <w:abstractNumId w:val="8"/>
  </w:num>
  <w:num w:numId="7">
    <w:abstractNumId w:val="5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gUAJMg60ywAAAA="/>
  </w:docVars>
  <w:rsids>
    <w:rsidRoot w:val="005D260D"/>
    <w:rsid w:val="00002F75"/>
    <w:rsid w:val="00010A00"/>
    <w:rsid w:val="000279A5"/>
    <w:rsid w:val="000528B8"/>
    <w:rsid w:val="00053010"/>
    <w:rsid w:val="0007756F"/>
    <w:rsid w:val="000D6AF4"/>
    <w:rsid w:val="0011046F"/>
    <w:rsid w:val="00150E6A"/>
    <w:rsid w:val="00173A43"/>
    <w:rsid w:val="001B1F99"/>
    <w:rsid w:val="00292A67"/>
    <w:rsid w:val="002E4A60"/>
    <w:rsid w:val="003477DE"/>
    <w:rsid w:val="003672B8"/>
    <w:rsid w:val="00382ED6"/>
    <w:rsid w:val="00426234"/>
    <w:rsid w:val="004B5C91"/>
    <w:rsid w:val="004D3FE2"/>
    <w:rsid w:val="00566B61"/>
    <w:rsid w:val="00586DE9"/>
    <w:rsid w:val="005C5DE9"/>
    <w:rsid w:val="005D260D"/>
    <w:rsid w:val="005E662B"/>
    <w:rsid w:val="006049C1"/>
    <w:rsid w:val="007F5E70"/>
    <w:rsid w:val="0080561B"/>
    <w:rsid w:val="00830CFF"/>
    <w:rsid w:val="0086350B"/>
    <w:rsid w:val="00877683"/>
    <w:rsid w:val="0092139B"/>
    <w:rsid w:val="00957526"/>
    <w:rsid w:val="009A6634"/>
    <w:rsid w:val="009B0F2D"/>
    <w:rsid w:val="00A45EB8"/>
    <w:rsid w:val="00AB28EE"/>
    <w:rsid w:val="00AD14F8"/>
    <w:rsid w:val="00B21E05"/>
    <w:rsid w:val="00B27254"/>
    <w:rsid w:val="00C16A8A"/>
    <w:rsid w:val="00C26715"/>
    <w:rsid w:val="00C63B57"/>
    <w:rsid w:val="00D056E2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9E73B-9783-4911-8066-05DB8DD4A0B3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d1c8002c-0a0d-46aa-a9f3-704c1b0bad5a"/>
    <ds:schemaRef ds:uri="e0bfaaf9-d475-44a8-a42e-343997ad86cf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Karin McArthur</cp:lastModifiedBy>
  <cp:revision>2</cp:revision>
  <dcterms:created xsi:type="dcterms:W3CDTF">2020-03-17T14:44:00Z</dcterms:created>
  <dcterms:modified xsi:type="dcterms:W3CDTF">2020-03-17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